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F275A" w14:textId="77777777" w:rsidR="00DD32EA" w:rsidRPr="0004528C" w:rsidRDefault="00DD32EA" w:rsidP="00DD32EA">
      <w:pPr>
        <w:pStyle w:val="Default"/>
        <w:jc w:val="right"/>
        <w:rPr>
          <w:sz w:val="22"/>
          <w:szCs w:val="22"/>
        </w:rPr>
      </w:pPr>
      <w:r w:rsidRPr="0004528C">
        <w:rPr>
          <w:sz w:val="22"/>
          <w:szCs w:val="22"/>
        </w:rPr>
        <w:t xml:space="preserve">Cell: </w:t>
      </w:r>
      <w:r w:rsidR="00146C25">
        <w:rPr>
          <w:sz w:val="22"/>
          <w:szCs w:val="22"/>
        </w:rPr>
        <w:t xml:space="preserve">+1 </w:t>
      </w:r>
      <w:r w:rsidRPr="0004528C">
        <w:rPr>
          <w:sz w:val="22"/>
          <w:szCs w:val="22"/>
        </w:rPr>
        <w:t xml:space="preserve">418-262-5802 </w:t>
      </w:r>
    </w:p>
    <w:p w14:paraId="785571F2" w14:textId="1F309AA9" w:rsidR="00FB2181" w:rsidRDefault="007738BC" w:rsidP="00DD32EA">
      <w:pPr>
        <w:pStyle w:val="Default"/>
        <w:jc w:val="right"/>
        <w:rPr>
          <w:sz w:val="22"/>
          <w:szCs w:val="22"/>
        </w:rPr>
      </w:pPr>
      <w:hyperlink r:id="rId7" w:history="1">
        <w:r w:rsidR="00625321" w:rsidRPr="00B60F22">
          <w:rPr>
            <w:rStyle w:val="Hyperlink"/>
            <w:sz w:val="22"/>
            <w:szCs w:val="22"/>
          </w:rPr>
          <w:t>Hajar.Yousefian@gmail.com</w:t>
        </w:r>
      </w:hyperlink>
    </w:p>
    <w:p w14:paraId="01015158" w14:textId="74220570" w:rsidR="00DD32EA" w:rsidRPr="00991B2C" w:rsidRDefault="0032113D" w:rsidP="00247508">
      <w:pPr>
        <w:pStyle w:val="Default"/>
        <w:spacing w:line="360" w:lineRule="auto"/>
        <w:jc w:val="lowKashida"/>
        <w:rPr>
          <w:sz w:val="22"/>
          <w:szCs w:val="22"/>
        </w:rPr>
      </w:pPr>
      <w:r>
        <w:rPr>
          <w:sz w:val="22"/>
          <w:szCs w:val="22"/>
        </w:rPr>
        <w:t>05</w:t>
      </w:r>
      <w:r w:rsidR="00DD32EA" w:rsidRPr="00991B2C">
        <w:rPr>
          <w:sz w:val="22"/>
          <w:szCs w:val="22"/>
        </w:rPr>
        <w:t>.</w:t>
      </w:r>
      <w:r w:rsidR="00247508">
        <w:rPr>
          <w:sz w:val="22"/>
          <w:szCs w:val="22"/>
        </w:rPr>
        <w:t>12</w:t>
      </w:r>
      <w:r w:rsidR="00DD32EA" w:rsidRPr="00991B2C">
        <w:rPr>
          <w:sz w:val="22"/>
          <w:szCs w:val="22"/>
        </w:rPr>
        <w:t>.</w:t>
      </w:r>
      <w:r w:rsidR="005F76B3">
        <w:rPr>
          <w:sz w:val="22"/>
          <w:szCs w:val="22"/>
        </w:rPr>
        <w:t>2023</w:t>
      </w:r>
      <w:r w:rsidR="00DD32EA" w:rsidRPr="00991B2C">
        <w:rPr>
          <w:sz w:val="22"/>
          <w:szCs w:val="22"/>
        </w:rPr>
        <w:t xml:space="preserve"> </w:t>
      </w:r>
    </w:p>
    <w:p w14:paraId="7EFB60D7" w14:textId="77777777" w:rsidR="00375A7D" w:rsidRDefault="00375A7D" w:rsidP="00861489">
      <w:pPr>
        <w:pStyle w:val="Default"/>
        <w:spacing w:line="360" w:lineRule="auto"/>
        <w:jc w:val="lowKashida"/>
      </w:pPr>
    </w:p>
    <w:p w14:paraId="0CBF1115" w14:textId="3C4FE924" w:rsidR="00DD32EA" w:rsidRPr="00AB54E9" w:rsidRDefault="00DD32EA" w:rsidP="00211A2E">
      <w:pPr>
        <w:pStyle w:val="Default"/>
        <w:spacing w:line="360" w:lineRule="auto"/>
        <w:jc w:val="lowKashida"/>
      </w:pPr>
      <w:r>
        <w:t xml:space="preserve">Dear </w:t>
      </w:r>
      <w:r w:rsidR="0032113D">
        <w:t>hiring manager</w:t>
      </w:r>
    </w:p>
    <w:p w14:paraId="18FEFCF7" w14:textId="566160C3" w:rsidR="00583E6C" w:rsidRDefault="00DD32EA" w:rsidP="00247508">
      <w:pPr>
        <w:pStyle w:val="Default"/>
        <w:spacing w:line="360" w:lineRule="auto"/>
        <w:jc w:val="lowKashida"/>
      </w:pPr>
      <w:r w:rsidRPr="00AB54E9">
        <w:t xml:space="preserve">I would like to express my interest in the </w:t>
      </w:r>
      <w:r w:rsidR="00247508">
        <w:t>Chemical Engineering</w:t>
      </w:r>
      <w:r w:rsidR="00583E6C" w:rsidRPr="00583E6C">
        <w:t xml:space="preserve"> </w:t>
      </w:r>
      <w:r w:rsidRPr="00AB54E9">
        <w:t>position</w:t>
      </w:r>
      <w:r w:rsidR="00583E6C">
        <w:t xml:space="preserve"> </w:t>
      </w:r>
      <w:r w:rsidR="00247508">
        <w:t>you may have</w:t>
      </w:r>
      <w:bookmarkStart w:id="0" w:name="_GoBack"/>
      <w:bookmarkEnd w:id="0"/>
      <w:r w:rsidR="00124F2E" w:rsidRPr="00124F2E">
        <w:t>.</w:t>
      </w:r>
      <w:hyperlink r:id="rId8" w:history="1"/>
      <w:r w:rsidRPr="00AB54E9">
        <w:t xml:space="preserve"> </w:t>
      </w:r>
    </w:p>
    <w:p w14:paraId="093B5B43" w14:textId="4CCC6A3C" w:rsidR="003273EF" w:rsidRDefault="00DD32EA" w:rsidP="00124F2E">
      <w:pPr>
        <w:pStyle w:val="Default"/>
        <w:spacing w:line="360" w:lineRule="auto"/>
        <w:jc w:val="lowKashida"/>
      </w:pPr>
      <w:r w:rsidRPr="00AB54E9">
        <w:t xml:space="preserve">Having contributed to advance the fundamental knowledge in </w:t>
      </w:r>
      <w:r w:rsidR="00124F2E">
        <w:t xml:space="preserve">process </w:t>
      </w:r>
      <w:r w:rsidR="0095428F">
        <w:t>engineering</w:t>
      </w:r>
      <w:r w:rsidR="003273EF">
        <w:t xml:space="preserve"> </w:t>
      </w:r>
      <w:r w:rsidRPr="00AB54E9">
        <w:t>via experimental and theoretical work as a team member and then project</w:t>
      </w:r>
      <w:r>
        <w:t xml:space="preserve"> </w:t>
      </w:r>
      <w:r w:rsidR="00583E6C">
        <w:t>manager</w:t>
      </w:r>
      <w:r w:rsidRPr="00AB54E9">
        <w:t xml:space="preserve">, I am now seeking new challenges within an organization in need of someone with </w:t>
      </w:r>
      <w:r w:rsidR="00583E6C">
        <w:t>research</w:t>
      </w:r>
      <w:r w:rsidR="00541561">
        <w:t xml:space="preserve">, </w:t>
      </w:r>
      <w:r w:rsidRPr="00AB54E9">
        <w:t xml:space="preserve">planning and analytical qualities. </w:t>
      </w:r>
    </w:p>
    <w:p w14:paraId="4528D06A" w14:textId="229CAC4C" w:rsidR="003273EF" w:rsidRDefault="003273EF" w:rsidP="00124F2E">
      <w:pPr>
        <w:pStyle w:val="Default"/>
        <w:spacing w:line="360" w:lineRule="auto"/>
        <w:jc w:val="both"/>
      </w:pPr>
      <w:r>
        <w:t xml:space="preserve">I have extensively worked </w:t>
      </w:r>
      <w:r w:rsidR="00124F2E">
        <w:t>in gas and petroleum industries as a process engineer from bench to scale up</w:t>
      </w:r>
      <w:r w:rsidR="007C0DBE">
        <w:t xml:space="preserve">, </w:t>
      </w:r>
      <w:r>
        <w:t xml:space="preserve">material processing and characterizations </w:t>
      </w:r>
      <w:r w:rsidR="004F0956">
        <w:t>and</w:t>
      </w:r>
      <w:r>
        <w:t xml:space="preserve"> I believe I would be a good fit for </w:t>
      </w:r>
      <w:r w:rsidR="00375A7D">
        <w:t>in your group</w:t>
      </w:r>
      <w:r>
        <w:t>.</w:t>
      </w:r>
    </w:p>
    <w:p w14:paraId="543684B9" w14:textId="73061924" w:rsidR="00DD32EA" w:rsidRDefault="004F0956" w:rsidP="00375A7D">
      <w:pPr>
        <w:pStyle w:val="Default"/>
        <w:spacing w:line="360" w:lineRule="auto"/>
        <w:jc w:val="lowKashida"/>
      </w:pPr>
      <w:r>
        <w:t xml:space="preserve">Besides my scientific achievements and experiences, I am a fast learner, problem solver and </w:t>
      </w:r>
      <w:r w:rsidR="007C0DBE">
        <w:t>detail-oriented</w:t>
      </w:r>
      <w:r>
        <w:t xml:space="preserve"> person with good communication (in both English and French)</w:t>
      </w:r>
      <w:r w:rsidR="00E7143F">
        <w:t xml:space="preserve"> and time management skills</w:t>
      </w:r>
      <w:r w:rsidR="00375A7D">
        <w:t xml:space="preserve">. </w:t>
      </w:r>
      <w:r w:rsidR="005F5EE2">
        <w:t>Overall, s</w:t>
      </w:r>
      <w:r w:rsidR="00DD32EA" w:rsidRPr="00AB54E9">
        <w:t xml:space="preserve">upporting </w:t>
      </w:r>
      <w:r w:rsidR="00861489">
        <w:t xml:space="preserve">your group </w:t>
      </w:r>
      <w:hyperlink r:id="rId9" w:history="1"/>
      <w:r w:rsidR="00DD32EA" w:rsidRPr="00AB54E9">
        <w:t>to achieve its objectives is well in-line with my goals. Please find my enclosed résumé, clearly showing my skills, qualifications, and abilities</w:t>
      </w:r>
      <w:r w:rsidR="00375A7D">
        <w:t>.</w:t>
      </w:r>
    </w:p>
    <w:p w14:paraId="4A8E8D6A" w14:textId="5146E6FC" w:rsidR="00DD32EA" w:rsidRPr="00AB54E9" w:rsidRDefault="00DD32EA" w:rsidP="00D67CEB">
      <w:pPr>
        <w:pStyle w:val="Default"/>
        <w:spacing w:line="360" w:lineRule="auto"/>
        <w:jc w:val="lowKashida"/>
      </w:pPr>
      <w:r w:rsidRPr="00AB54E9">
        <w:t>Thank you very much for considering my application; I would appreciate an</w:t>
      </w:r>
      <w:r w:rsidR="00D67CEB">
        <w:t>y</w:t>
      </w:r>
      <w:r w:rsidRPr="00AB54E9">
        <w:t xml:space="preserve"> opportunity to discuss my qualifications. </w:t>
      </w:r>
    </w:p>
    <w:p w14:paraId="59D3FE0A" w14:textId="77777777" w:rsidR="00DD32EA" w:rsidRDefault="00DD32EA" w:rsidP="00DD32EA">
      <w:pPr>
        <w:pStyle w:val="Default"/>
        <w:spacing w:line="360" w:lineRule="auto"/>
        <w:jc w:val="lowKashida"/>
      </w:pPr>
      <w:r w:rsidRPr="00AB54E9">
        <w:t xml:space="preserve">Sincerely, </w:t>
      </w:r>
    </w:p>
    <w:p w14:paraId="34C59A01" w14:textId="77777777" w:rsidR="00822CBA" w:rsidRDefault="00DD32EA" w:rsidP="00146C25">
      <w:pPr>
        <w:pStyle w:val="Default"/>
        <w:jc w:val="lowKashida"/>
      </w:pPr>
      <w:r w:rsidRPr="00AB54E9">
        <w:t>Hajar Yousefian</w:t>
      </w:r>
      <w:r w:rsidR="00822CBA">
        <w:br w:type="page"/>
      </w:r>
    </w:p>
    <w:p w14:paraId="1BB1E012" w14:textId="77777777" w:rsidR="00434DFC" w:rsidRPr="004E435A" w:rsidRDefault="00434DFC" w:rsidP="00434DFC">
      <w:pPr>
        <w:spacing w:after="160" w:line="259" w:lineRule="auto"/>
        <w:jc w:val="center"/>
        <w:rPr>
          <w:rFonts w:ascii="Times New Roman" w:hAnsi="Times New Roman" w:cs="Times New Roman"/>
          <w:b/>
          <w:bCs/>
          <w:sz w:val="36"/>
          <w:szCs w:val="28"/>
          <w:u w:val="single"/>
        </w:rPr>
      </w:pPr>
      <w:r w:rsidRPr="004E435A">
        <w:rPr>
          <w:rFonts w:ascii="Times New Roman" w:hAnsi="Times New Roman" w:cs="Times New Roman"/>
          <w:b/>
          <w:bCs/>
          <w:sz w:val="36"/>
          <w:szCs w:val="28"/>
          <w:u w:val="single"/>
        </w:rPr>
        <w:lastRenderedPageBreak/>
        <w:t>Hajar Yousefian</w:t>
      </w:r>
    </w:p>
    <w:p w14:paraId="11EDE5DD" w14:textId="77777777" w:rsidR="00434DFC" w:rsidRPr="004E435A" w:rsidRDefault="00434DFC" w:rsidP="00434DFC">
      <w:pPr>
        <w:spacing w:after="160" w:line="259" w:lineRule="auto"/>
        <w:jc w:val="center"/>
        <w:rPr>
          <w:rFonts w:ascii="Times New Roman" w:hAnsi="Times New Roman" w:cs="Times New Roman"/>
          <w:color w:val="000000"/>
        </w:rPr>
      </w:pPr>
      <w:r w:rsidRPr="004E435A">
        <w:rPr>
          <w:rFonts w:ascii="Times New Roman" w:hAnsi="Times New Roman" w:cs="Times New Roman"/>
          <w:color w:val="000000"/>
        </w:rPr>
        <w:t xml:space="preserve">Hajar.Yousefian@gmail.com | +1 418 262 5802 </w:t>
      </w:r>
      <w:r>
        <w:rPr>
          <w:rFonts w:ascii="Times New Roman" w:hAnsi="Times New Roman" w:cs="Times New Roman"/>
          <w:color w:val="000000"/>
        </w:rPr>
        <w:t>| Canadian Citizen</w:t>
      </w:r>
    </w:p>
    <w:p w14:paraId="6E980229" w14:textId="77777777" w:rsidR="00434DFC" w:rsidRPr="004E435A" w:rsidRDefault="00434DFC" w:rsidP="00434DFC">
      <w:pPr>
        <w:spacing w:after="160" w:line="240" w:lineRule="auto"/>
        <w:rPr>
          <w:rFonts w:ascii="Times New Roman" w:hAnsi="Times New Roman" w:cs="Times New Roman"/>
          <w:b/>
          <w:bCs/>
          <w:sz w:val="28"/>
          <w:u w:val="single"/>
          <w:rtl/>
          <w:lang w:bidi="fa-IR"/>
        </w:rPr>
      </w:pPr>
      <w:r w:rsidRPr="004E435A">
        <w:rPr>
          <w:rFonts w:ascii="Times New Roman" w:hAnsi="Times New Roman" w:cs="Times New Roman"/>
          <w:b/>
          <w:bCs/>
          <w:sz w:val="28"/>
          <w:u w:val="single"/>
        </w:rPr>
        <w:t>SUMMARY________________________________________________________</w:t>
      </w:r>
    </w:p>
    <w:p w14:paraId="5897C58C" w14:textId="0960DEF7" w:rsidR="00434DFC" w:rsidRPr="004E435A" w:rsidRDefault="00434DFC" w:rsidP="00124F2E">
      <w:pPr>
        <w:spacing w:after="160" w:line="240" w:lineRule="auto"/>
        <w:jc w:val="both"/>
        <w:rPr>
          <w:rFonts w:ascii="Times New Roman" w:hAnsi="Times New Roman" w:cs="Times New Roman"/>
          <w:lang w:val="en-US"/>
        </w:rPr>
      </w:pPr>
      <w:r w:rsidRPr="004E435A">
        <w:rPr>
          <w:rFonts w:ascii="Times New Roman" w:hAnsi="Times New Roman" w:cs="Times New Roman"/>
          <w:lang w:val="en-US" w:bidi="fa-IR"/>
        </w:rPr>
        <w:t xml:space="preserve">- </w:t>
      </w:r>
      <w:r w:rsidR="00124F2E">
        <w:rPr>
          <w:rFonts w:ascii="Times New Roman" w:hAnsi="Times New Roman" w:cs="Times New Roman"/>
          <w:lang w:val="en-US" w:bidi="fa-IR"/>
        </w:rPr>
        <w:t>C</w:t>
      </w:r>
      <w:r>
        <w:rPr>
          <w:rFonts w:ascii="Times New Roman" w:hAnsi="Times New Roman" w:cs="Times New Roman"/>
          <w:lang w:val="en-US"/>
        </w:rPr>
        <w:t>hemical</w:t>
      </w:r>
      <w:r w:rsidRPr="004E435A">
        <w:rPr>
          <w:rFonts w:ascii="Times New Roman" w:hAnsi="Times New Roman" w:cs="Times New Roman"/>
          <w:lang w:val="en-US"/>
        </w:rPr>
        <w:t xml:space="preserve"> engineer with experiences in </w:t>
      </w:r>
      <w:r w:rsidRPr="004E435A">
        <w:rPr>
          <w:rFonts w:ascii="Times New Roman" w:hAnsi="Times New Roman" w:cs="Times New Roman"/>
        </w:rPr>
        <w:t>research and development</w:t>
      </w:r>
      <w:r>
        <w:rPr>
          <w:rFonts w:ascii="Times New Roman" w:hAnsi="Times New Roman" w:cs="Times New Roman"/>
        </w:rPr>
        <w:t xml:space="preserve">, </w:t>
      </w:r>
      <w:r w:rsidR="00124F2E">
        <w:rPr>
          <w:rFonts w:ascii="Times New Roman" w:hAnsi="Times New Roman" w:cs="Times New Roman"/>
        </w:rPr>
        <w:t>material processing</w:t>
      </w:r>
      <w:r w:rsidRPr="004E435A">
        <w:rPr>
          <w:rFonts w:ascii="Times New Roman" w:hAnsi="Times New Roman" w:cs="Times New Roman"/>
        </w:rPr>
        <w:t xml:space="preserve"> and product formulation</w:t>
      </w:r>
      <w:r w:rsidRPr="004E435A">
        <w:rPr>
          <w:rFonts w:ascii="Times New Roman" w:hAnsi="Times New Roman" w:cs="Times New Roman"/>
          <w:lang w:val="en-US"/>
        </w:rPr>
        <w:t xml:space="preserve">. </w:t>
      </w:r>
    </w:p>
    <w:p w14:paraId="51826001" w14:textId="13A5B64F" w:rsidR="00434DFC" w:rsidRPr="004E435A" w:rsidRDefault="00434DFC" w:rsidP="00124F2E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 xml:space="preserve">- Experience and background in characterization of polymers, </w:t>
      </w:r>
      <w:r>
        <w:rPr>
          <w:rFonts w:ascii="Times New Roman" w:hAnsi="Times New Roman" w:cs="Times New Roman"/>
        </w:rPr>
        <w:t>structure property relationship</w:t>
      </w:r>
      <w:r w:rsidRPr="004E435A">
        <w:rPr>
          <w:rFonts w:ascii="Times New Roman" w:hAnsi="Times New Roman" w:cs="Times New Roman"/>
        </w:rPr>
        <w:t xml:space="preserve">, nanocomposites, biomaterials, foams, </w:t>
      </w:r>
      <w:r w:rsidR="00124F2E">
        <w:rPr>
          <w:rFonts w:ascii="Times New Roman" w:hAnsi="Times New Roman" w:cs="Times New Roman"/>
        </w:rPr>
        <w:t>quality control, recycling.</w:t>
      </w:r>
    </w:p>
    <w:p w14:paraId="11A9DF88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 xml:space="preserve">- Excellent organizational, </w:t>
      </w:r>
      <w:r>
        <w:rPr>
          <w:rFonts w:ascii="Times New Roman" w:hAnsi="Times New Roman" w:cs="Times New Roman"/>
        </w:rPr>
        <w:t xml:space="preserve">communication, problem solving, time management </w:t>
      </w:r>
      <w:r w:rsidRPr="004E435A">
        <w:rPr>
          <w:rFonts w:ascii="Times New Roman" w:hAnsi="Times New Roman" w:cs="Times New Roman"/>
        </w:rPr>
        <w:t xml:space="preserve">and innovative skills. </w:t>
      </w:r>
    </w:p>
    <w:p w14:paraId="3CF11DBA" w14:textId="77777777" w:rsidR="00434DFC" w:rsidRPr="004E435A" w:rsidRDefault="00434DFC" w:rsidP="00434DFC">
      <w:pPr>
        <w:spacing w:after="160" w:line="240" w:lineRule="auto"/>
        <w:rPr>
          <w:rFonts w:ascii="Times New Roman" w:hAnsi="Times New Roman" w:cs="Times New Roman"/>
          <w:b/>
          <w:bCs/>
          <w:sz w:val="28"/>
          <w:u w:val="single"/>
        </w:rPr>
      </w:pPr>
      <w:r w:rsidRPr="004E435A">
        <w:rPr>
          <w:rFonts w:ascii="Times New Roman" w:hAnsi="Times New Roman" w:cs="Times New Roman"/>
          <w:b/>
          <w:bCs/>
          <w:sz w:val="28"/>
          <w:u w:val="single"/>
        </w:rPr>
        <w:t>EDUCATION______________________________________________________</w:t>
      </w:r>
    </w:p>
    <w:p w14:paraId="090E40B1" w14:textId="6182F141" w:rsidR="00434DFC" w:rsidRPr="004E435A" w:rsidRDefault="000D3C19" w:rsidP="000D3C19">
      <w:pPr>
        <w:spacing w:after="16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Graduate Studies,</w:t>
      </w:r>
      <w:r w:rsidR="00434DFC" w:rsidRPr="004E435A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Chemical</w:t>
      </w:r>
      <w:r w:rsidR="00434DFC" w:rsidRPr="004E435A">
        <w:rPr>
          <w:rFonts w:ascii="Times New Roman" w:hAnsi="Times New Roman" w:cs="Times New Roman"/>
          <w:b/>
        </w:rPr>
        <w:t xml:space="preserve"> Engineering, Laval University, Quebec, Canada 2016</w:t>
      </w:r>
    </w:p>
    <w:p w14:paraId="04065AFE" w14:textId="776E286C" w:rsidR="00434DFC" w:rsidRPr="004E435A" w:rsidRDefault="00434DFC" w:rsidP="000D3C19">
      <w:pPr>
        <w:spacing w:after="160" w:line="240" w:lineRule="auto"/>
        <w:jc w:val="both"/>
        <w:rPr>
          <w:rFonts w:ascii="Times New Roman" w:hAnsi="Times New Roman" w:cs="Times New Roman"/>
          <w:b/>
        </w:rPr>
      </w:pPr>
      <w:r w:rsidRPr="004E435A">
        <w:rPr>
          <w:rFonts w:ascii="Times New Roman" w:hAnsi="Times New Roman" w:cs="Times New Roman"/>
          <w:b/>
          <w:bCs/>
        </w:rPr>
        <w:t>M.Sc.</w:t>
      </w:r>
      <w:r w:rsidRPr="004E435A">
        <w:rPr>
          <w:rFonts w:ascii="Times New Roman" w:hAnsi="Times New Roman" w:cs="Times New Roman"/>
          <w:b/>
        </w:rPr>
        <w:t xml:space="preserve">, </w:t>
      </w:r>
      <w:r w:rsidR="000D3C19">
        <w:rPr>
          <w:rFonts w:ascii="Times New Roman" w:hAnsi="Times New Roman" w:cs="Times New Roman"/>
          <w:b/>
        </w:rPr>
        <w:t>Chemical</w:t>
      </w:r>
      <w:r w:rsidRPr="004E435A">
        <w:rPr>
          <w:rFonts w:ascii="Times New Roman" w:hAnsi="Times New Roman" w:cs="Times New Roman"/>
          <w:b/>
        </w:rPr>
        <w:t xml:space="preserve"> Engineering, Sharif University of Technology, Iran 2006</w:t>
      </w:r>
    </w:p>
    <w:p w14:paraId="06F501AA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  <w:b/>
        </w:rPr>
      </w:pPr>
      <w:r w:rsidRPr="004E435A">
        <w:rPr>
          <w:rFonts w:ascii="Times New Roman" w:hAnsi="Times New Roman" w:cs="Times New Roman"/>
          <w:b/>
          <w:bCs/>
        </w:rPr>
        <w:t>B.Sc.</w:t>
      </w:r>
      <w:r w:rsidRPr="004E435A">
        <w:rPr>
          <w:rFonts w:ascii="Times New Roman" w:hAnsi="Times New Roman" w:cs="Times New Roman"/>
          <w:b/>
        </w:rPr>
        <w:t>, Chemical &amp; Petroleum Engineering, Sharif University of Technology, Iran 2002</w:t>
      </w:r>
    </w:p>
    <w:p w14:paraId="004D8D63" w14:textId="77777777" w:rsidR="00434DFC" w:rsidRPr="004E435A" w:rsidRDefault="00434DFC" w:rsidP="00434DFC">
      <w:pPr>
        <w:spacing w:after="160" w:line="240" w:lineRule="auto"/>
        <w:rPr>
          <w:rFonts w:ascii="Times New Roman" w:hAnsi="Times New Roman" w:cs="Times New Roman"/>
          <w:b/>
          <w:bCs/>
          <w:sz w:val="28"/>
          <w:u w:val="single"/>
        </w:rPr>
      </w:pPr>
      <w:r w:rsidRPr="004E435A">
        <w:rPr>
          <w:rFonts w:ascii="Times New Roman" w:hAnsi="Times New Roman" w:cs="Times New Roman"/>
          <w:b/>
          <w:bCs/>
          <w:sz w:val="28"/>
          <w:u w:val="single"/>
        </w:rPr>
        <w:t>WORK EXPERIENCE______________________________________________</w:t>
      </w:r>
    </w:p>
    <w:p w14:paraId="6B8B2C29" w14:textId="689E546F" w:rsidR="00124F2E" w:rsidRPr="004E435A" w:rsidRDefault="00124F2E" w:rsidP="00124F2E">
      <w:pPr>
        <w:spacing w:after="160" w:line="240" w:lineRule="auto"/>
        <w:jc w:val="both"/>
        <w:rPr>
          <w:rFonts w:ascii="Times New Roman" w:hAnsi="Times New Roman" w:cs="Times New Roman"/>
          <w:b/>
        </w:rPr>
      </w:pPr>
      <w:r w:rsidRPr="004E435A">
        <w:rPr>
          <w:rFonts w:ascii="Times New Roman" w:hAnsi="Times New Roman" w:cs="Times New Roman"/>
          <w:b/>
          <w:bCs/>
        </w:rPr>
        <w:t>Senior Process Engineer,</w:t>
      </w:r>
      <w:r w:rsidRPr="004E435A">
        <w:rPr>
          <w:rFonts w:ascii="Times New Roman" w:hAnsi="Times New Roman" w:cs="Times New Roman"/>
          <w:b/>
        </w:rPr>
        <w:t xml:space="preserve"> Research Institute of Petroleum Industry, Iran</w:t>
      </w:r>
      <w:r w:rsidRPr="004E435A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</w:t>
      </w:r>
      <w:r w:rsidRPr="004E435A">
        <w:rPr>
          <w:rFonts w:ascii="Times New Roman" w:hAnsi="Times New Roman" w:cs="Times New Roman"/>
          <w:b/>
        </w:rPr>
        <w:t xml:space="preserve">    </w:t>
      </w:r>
      <w:r>
        <w:rPr>
          <w:rFonts w:ascii="Times New Roman" w:hAnsi="Times New Roman" w:cs="Times New Roman"/>
          <w:b/>
        </w:rPr>
        <w:t xml:space="preserve"> </w:t>
      </w:r>
      <w:r w:rsidRPr="004E435A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   </w:t>
      </w:r>
      <w:r w:rsidRPr="004E435A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>19</w:t>
      </w:r>
      <w:r w:rsidRPr="004E435A">
        <w:rPr>
          <w:rFonts w:ascii="Times New Roman" w:hAnsi="Times New Roman" w:cs="Times New Roman"/>
          <w:b/>
        </w:rPr>
        <w:t>-</w:t>
      </w:r>
      <w:r>
        <w:rPr>
          <w:rFonts w:ascii="Times New Roman" w:hAnsi="Times New Roman" w:cs="Times New Roman"/>
          <w:b/>
        </w:rPr>
        <w:t>2023</w:t>
      </w:r>
    </w:p>
    <w:p w14:paraId="552A0F90" w14:textId="77777777" w:rsidR="00124F2E" w:rsidRDefault="00124F2E" w:rsidP="00124F2E">
      <w:pPr>
        <w:spacing w:after="160" w:line="240" w:lineRule="auto"/>
        <w:jc w:val="both"/>
        <w:rPr>
          <w:rFonts w:ascii="Times New Roman" w:hAnsi="Times New Roman" w:cs="Times New Roman"/>
          <w:b/>
          <w:bCs/>
        </w:rPr>
      </w:pPr>
      <w:r w:rsidRPr="004E435A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>Catalyst development for FTS process</w:t>
      </w:r>
    </w:p>
    <w:p w14:paraId="49A3EC17" w14:textId="77777777" w:rsidR="00124F2E" w:rsidRPr="007C0DBE" w:rsidRDefault="00124F2E" w:rsidP="00124F2E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7C0DBE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 xml:space="preserve">Polymer processing and development </w:t>
      </w:r>
    </w:p>
    <w:p w14:paraId="7ACFFC52" w14:textId="4AF4DA7D" w:rsidR="00C22A9A" w:rsidRPr="00C22A9A" w:rsidRDefault="00C22A9A" w:rsidP="00C22A9A">
      <w:pPr>
        <w:spacing w:after="160" w:line="240" w:lineRule="auto"/>
        <w:jc w:val="both"/>
        <w:rPr>
          <w:rFonts w:ascii="Times New Roman" w:hAnsi="Times New Roman" w:cs="Times New Roman"/>
          <w:b/>
          <w:bCs/>
        </w:rPr>
      </w:pPr>
      <w:r w:rsidRPr="00C22A9A">
        <w:rPr>
          <w:rFonts w:ascii="Times New Roman" w:hAnsi="Times New Roman" w:cs="Times New Roman"/>
          <w:b/>
          <w:bCs/>
        </w:rPr>
        <w:t>Research Assistant, Université TÉLUQ, Quebec, Canada</w:t>
      </w:r>
      <w:r w:rsidRPr="00C22A9A">
        <w:rPr>
          <w:rFonts w:ascii="Times New Roman" w:hAnsi="Times New Roman" w:cs="Times New Roman"/>
          <w:b/>
          <w:bCs/>
        </w:rPr>
        <w:tab/>
      </w:r>
      <w:r w:rsidRPr="00C22A9A">
        <w:rPr>
          <w:rFonts w:ascii="Times New Roman" w:hAnsi="Times New Roman" w:cs="Times New Roman"/>
          <w:b/>
          <w:bCs/>
        </w:rPr>
        <w:tab/>
      </w:r>
      <w:r w:rsidRPr="00C22A9A">
        <w:rPr>
          <w:rFonts w:ascii="Times New Roman" w:hAnsi="Times New Roman" w:cs="Times New Roman"/>
          <w:b/>
          <w:bCs/>
        </w:rPr>
        <w:tab/>
        <w:t xml:space="preserve">               2019-present</w:t>
      </w:r>
    </w:p>
    <w:p w14:paraId="180FC7D5" w14:textId="77777777" w:rsidR="00C22A9A" w:rsidRPr="00C22A9A" w:rsidRDefault="00C22A9A" w:rsidP="00C22A9A">
      <w:pPr>
        <w:spacing w:after="160" w:line="240" w:lineRule="auto"/>
        <w:rPr>
          <w:rFonts w:ascii="Times New Roman" w:hAnsi="Times New Roman" w:cs="Times New Roman"/>
        </w:rPr>
      </w:pPr>
      <w:r w:rsidRPr="00C22A9A">
        <w:rPr>
          <w:rFonts w:ascii="Times New Roman" w:hAnsi="Times New Roman" w:cs="Times New Roman"/>
        </w:rPr>
        <w:t>- Supervising a group of undergrad students in Mathematic department on their projects</w:t>
      </w:r>
    </w:p>
    <w:p w14:paraId="2C2241D4" w14:textId="2AADF6AC" w:rsidR="00C22A9A" w:rsidRPr="00C22A9A" w:rsidRDefault="00C22A9A" w:rsidP="00C22A9A">
      <w:pPr>
        <w:spacing w:after="16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C22A9A">
        <w:rPr>
          <w:rFonts w:ascii="Times New Roman" w:hAnsi="Times New Roman" w:cs="Times New Roman"/>
        </w:rPr>
        <w:t xml:space="preserve"> Correction of assignments and projects</w:t>
      </w:r>
    </w:p>
    <w:p w14:paraId="3A35C308" w14:textId="362D403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  <w:b/>
          <w:bCs/>
        </w:rPr>
      </w:pPr>
      <w:r w:rsidRPr="004E435A">
        <w:rPr>
          <w:rFonts w:ascii="Times New Roman" w:hAnsi="Times New Roman" w:cs="Times New Roman"/>
          <w:b/>
          <w:bCs/>
        </w:rPr>
        <w:t>Material Composition Engineer, Gracious Living Co., Woodbridge</w:t>
      </w:r>
      <w:r w:rsidRPr="004E435A">
        <w:rPr>
          <w:rFonts w:ascii="Times New Roman" w:hAnsi="Times New Roman" w:cs="Times New Roman"/>
          <w:b/>
          <w:bCs/>
        </w:rPr>
        <w:tab/>
      </w:r>
      <w:r w:rsidRPr="004E435A">
        <w:rPr>
          <w:rFonts w:ascii="Times New Roman" w:hAnsi="Times New Roman" w:cs="Times New Roman"/>
          <w:b/>
          <w:bCs/>
        </w:rPr>
        <w:tab/>
      </w:r>
      <w:r w:rsidRPr="004E435A">
        <w:rPr>
          <w:rFonts w:ascii="Times New Roman" w:hAnsi="Times New Roman" w:cs="Times New Roman"/>
          <w:b/>
          <w:bCs/>
        </w:rPr>
        <w:tab/>
        <w:t xml:space="preserve">                 2018</w:t>
      </w:r>
    </w:p>
    <w:p w14:paraId="3B87DDB5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 xml:space="preserve">- Working with a group of technicians on various blending process on extrusion machine. </w:t>
      </w:r>
    </w:p>
    <w:p w14:paraId="665134E1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Mechanical/melt optimization and material formulation of composites based on recycled polymers.</w:t>
      </w:r>
    </w:p>
    <w:p w14:paraId="54668A8E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Quality control and assurance of composite materials based on final product specifications.</w:t>
      </w:r>
    </w:p>
    <w:p w14:paraId="7CDE5C39" w14:textId="18E408C2" w:rsidR="00434DFC" w:rsidRPr="004E435A" w:rsidRDefault="00124F2E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esearcher</w:t>
      </w:r>
      <w:r w:rsidR="00434DFC" w:rsidRPr="004E435A">
        <w:rPr>
          <w:rFonts w:ascii="Times New Roman" w:hAnsi="Times New Roman" w:cs="Times New Roman"/>
          <w:b/>
          <w:bCs/>
        </w:rPr>
        <w:t xml:space="preserve">, </w:t>
      </w:r>
      <w:r w:rsidR="00434DFC" w:rsidRPr="004E435A">
        <w:rPr>
          <w:rFonts w:ascii="Times New Roman" w:hAnsi="Times New Roman" w:cs="Times New Roman"/>
          <w:b/>
        </w:rPr>
        <w:t>Laval</w:t>
      </w:r>
      <w:r w:rsidR="00434DFC">
        <w:rPr>
          <w:rFonts w:ascii="Times New Roman" w:hAnsi="Times New Roman" w:cs="Times New Roman"/>
          <w:b/>
        </w:rPr>
        <w:t xml:space="preserve"> University</w:t>
      </w:r>
      <w:r w:rsidR="00434DFC" w:rsidRPr="004E435A">
        <w:rPr>
          <w:rFonts w:ascii="Times New Roman" w:hAnsi="Times New Roman" w:cs="Times New Roman"/>
          <w:b/>
        </w:rPr>
        <w:t>, Quebec, Canada</w:t>
      </w:r>
      <w:r w:rsidR="00434DFC" w:rsidRPr="004E435A">
        <w:rPr>
          <w:rFonts w:ascii="Times New Roman" w:hAnsi="Times New Roman" w:cs="Times New Roman"/>
          <w:b/>
        </w:rPr>
        <w:tab/>
      </w:r>
      <w:r w:rsidR="00434DFC" w:rsidRPr="004E435A">
        <w:rPr>
          <w:rFonts w:ascii="Times New Roman" w:hAnsi="Times New Roman" w:cs="Times New Roman"/>
          <w:b/>
        </w:rPr>
        <w:tab/>
      </w:r>
      <w:r w:rsidR="00434DFC" w:rsidRPr="004E435A">
        <w:rPr>
          <w:rFonts w:ascii="Times New Roman" w:hAnsi="Times New Roman" w:cs="Times New Roman"/>
          <w:b/>
        </w:rPr>
        <w:tab/>
      </w:r>
      <w:r w:rsidR="00434DFC" w:rsidRPr="004E435A">
        <w:rPr>
          <w:rFonts w:ascii="Times New Roman" w:hAnsi="Times New Roman" w:cs="Times New Roman"/>
          <w:b/>
        </w:rPr>
        <w:tab/>
        <w:t xml:space="preserve">        </w:t>
      </w:r>
      <w:r>
        <w:rPr>
          <w:rFonts w:ascii="Times New Roman" w:hAnsi="Times New Roman" w:cs="Times New Roman"/>
          <w:b/>
        </w:rPr>
        <w:t xml:space="preserve">             </w:t>
      </w:r>
      <w:r w:rsidR="00434DFC" w:rsidRPr="004E435A">
        <w:rPr>
          <w:rFonts w:ascii="Times New Roman" w:hAnsi="Times New Roman" w:cs="Times New Roman"/>
          <w:b/>
        </w:rPr>
        <w:t>2016-2017</w:t>
      </w:r>
    </w:p>
    <w:p w14:paraId="7984F376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Improved thermal/mechanical properties of thermoplastic-elastomers using wood fibers in automotive applications.</w:t>
      </w:r>
    </w:p>
    <w:p w14:paraId="7C7CE056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Developed the mathematical models for mechanical properties of wood fiber based thermoplastic elastomer composites, using experimental results.</w:t>
      </w:r>
    </w:p>
    <w:p w14:paraId="5DB747CA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Optimized the cost to performance ratio of the thermoplastic-elastomers regarding the derived models and raw materials initial cost.</w:t>
      </w:r>
    </w:p>
    <w:p w14:paraId="73F9327A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  <w:b/>
          <w:bCs/>
        </w:rPr>
        <w:t xml:space="preserve">Research Assistant, </w:t>
      </w:r>
      <w:r w:rsidRPr="004E435A">
        <w:rPr>
          <w:rFonts w:ascii="Times New Roman" w:hAnsi="Times New Roman" w:cs="Times New Roman"/>
          <w:b/>
        </w:rPr>
        <w:t>Laval University, Quebec, Canada</w:t>
      </w:r>
      <w:r w:rsidRPr="004E435A">
        <w:rPr>
          <w:rFonts w:ascii="Times New Roman" w:hAnsi="Times New Roman" w:cs="Times New Roman"/>
          <w:b/>
        </w:rPr>
        <w:tab/>
      </w:r>
      <w:r w:rsidRPr="004E435A">
        <w:rPr>
          <w:rFonts w:ascii="Times New Roman" w:hAnsi="Times New Roman" w:cs="Times New Roman"/>
          <w:b/>
        </w:rPr>
        <w:tab/>
      </w:r>
      <w:r w:rsidRPr="004E435A">
        <w:rPr>
          <w:rFonts w:ascii="Times New Roman" w:hAnsi="Times New Roman" w:cs="Times New Roman"/>
          <w:b/>
        </w:rPr>
        <w:tab/>
      </w:r>
      <w:r w:rsidRPr="004E435A">
        <w:rPr>
          <w:rFonts w:ascii="Times New Roman" w:hAnsi="Times New Roman" w:cs="Times New Roman"/>
          <w:b/>
        </w:rPr>
        <w:tab/>
        <w:t xml:space="preserve">       2012-2016</w:t>
      </w:r>
    </w:p>
    <w:p w14:paraId="3A125860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Successfully formulated highly cellulose reinforced PP and PA6 using extrusion and injection and conducted the relative characterization and quality control based on automotive industries as target.</w:t>
      </w:r>
    </w:p>
    <w:p w14:paraId="6CD51DA2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lastRenderedPageBreak/>
        <w:t>- Managed thermal and mechanical analysis lab.</w:t>
      </w:r>
    </w:p>
    <w:p w14:paraId="46DEC9FC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Provided technical reports for the formulation, preparation, and thermal analysis of the liquid solution based on thermoset polymers.</w:t>
      </w:r>
    </w:p>
    <w:p w14:paraId="6BF7A561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  <w:b/>
        </w:rPr>
      </w:pPr>
      <w:bookmarkStart w:id="1" w:name="_Hlk116980592"/>
      <w:r w:rsidRPr="004E435A">
        <w:rPr>
          <w:rFonts w:ascii="Times New Roman" w:hAnsi="Times New Roman" w:cs="Times New Roman"/>
          <w:b/>
          <w:bCs/>
        </w:rPr>
        <w:t>Senior Process Engineer,</w:t>
      </w:r>
      <w:r w:rsidRPr="004E435A">
        <w:rPr>
          <w:rFonts w:ascii="Times New Roman" w:hAnsi="Times New Roman" w:cs="Times New Roman"/>
          <w:b/>
        </w:rPr>
        <w:t xml:space="preserve"> Research Institute of Petroleum Industry, Iran</w:t>
      </w:r>
      <w:r w:rsidRPr="004E435A">
        <w:rPr>
          <w:rFonts w:ascii="Times New Roman" w:hAnsi="Times New Roman" w:cs="Times New Roman"/>
          <w:b/>
        </w:rPr>
        <w:tab/>
      </w:r>
      <w:r w:rsidRPr="004E435A">
        <w:rPr>
          <w:rFonts w:ascii="Times New Roman" w:hAnsi="Times New Roman" w:cs="Times New Roman"/>
          <w:b/>
        </w:rPr>
        <w:tab/>
        <w:t xml:space="preserve">       2006-2012</w:t>
      </w:r>
    </w:p>
    <w:p w14:paraId="16907C77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 xml:space="preserve">- </w:t>
      </w:r>
      <w:r w:rsidRPr="004E435A">
        <w:rPr>
          <w:rFonts w:ascii="Times New Roman" w:hAnsi="Times New Roman" w:cs="Times New Roman"/>
          <w:noProof/>
        </w:rPr>
        <w:t>Led a multidisiplinary group of 20 engineers and technicians on selectivity study of industrial catalysts.</w:t>
      </w:r>
    </w:p>
    <w:p w14:paraId="4003AF62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Simulated and optimized the Sulfur Recovery Unit of oil and gas refineries.</w:t>
      </w:r>
    </w:p>
    <w:bookmarkEnd w:id="1"/>
    <w:p w14:paraId="686C0762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Provided process specifications, PFD, P&amp;ID and BOM.</w:t>
      </w:r>
    </w:p>
    <w:p w14:paraId="13643111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Implemented a data analysis approach towards troubleshooting.</w:t>
      </w:r>
    </w:p>
    <w:p w14:paraId="05BB1353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  <w:b/>
        </w:rPr>
      </w:pPr>
      <w:r w:rsidRPr="004E435A">
        <w:rPr>
          <w:rFonts w:ascii="Times New Roman" w:hAnsi="Times New Roman" w:cs="Times New Roman"/>
          <w:b/>
          <w:bCs/>
        </w:rPr>
        <w:t>Polymer Scientist</w:t>
      </w:r>
      <w:r w:rsidRPr="004E435A">
        <w:rPr>
          <w:rFonts w:ascii="Times New Roman" w:hAnsi="Times New Roman" w:cs="Times New Roman"/>
          <w:b/>
        </w:rPr>
        <w:t>, Iranian Railway Manufacturer, Iran</w:t>
      </w:r>
      <w:r w:rsidRPr="004E435A">
        <w:rPr>
          <w:rFonts w:ascii="Times New Roman" w:hAnsi="Times New Roman" w:cs="Times New Roman"/>
          <w:b/>
        </w:rPr>
        <w:tab/>
      </w:r>
      <w:r w:rsidRPr="004E435A">
        <w:rPr>
          <w:rFonts w:ascii="Times New Roman" w:hAnsi="Times New Roman" w:cs="Times New Roman"/>
          <w:b/>
        </w:rPr>
        <w:tab/>
      </w:r>
      <w:r w:rsidRPr="004E435A">
        <w:rPr>
          <w:rFonts w:ascii="Times New Roman" w:hAnsi="Times New Roman" w:cs="Times New Roman"/>
          <w:b/>
        </w:rPr>
        <w:tab/>
      </w:r>
      <w:r w:rsidRPr="004E435A">
        <w:rPr>
          <w:rFonts w:ascii="Times New Roman" w:hAnsi="Times New Roman" w:cs="Times New Roman"/>
          <w:b/>
        </w:rPr>
        <w:tab/>
        <w:t xml:space="preserve">     2003-2006</w:t>
      </w:r>
    </w:p>
    <w:p w14:paraId="74E108D4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Verified dynamic, mechanical and thermal properties of a newly developed structural composite based on recycled thermoplastics (PE/PP), glass fiber and recycled tire.</w:t>
      </w:r>
    </w:p>
    <w:p w14:paraId="781C9743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Industrial scale up of the new thermoplastic-based product into the railway travers.</w:t>
      </w:r>
    </w:p>
    <w:p w14:paraId="7BE3D50E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Repair and mechanical, thermal and electrical verification of porcelain insulation using polymers.</w:t>
      </w:r>
    </w:p>
    <w:p w14:paraId="6E7173B1" w14:textId="77777777" w:rsidR="00434DFC" w:rsidRPr="004E435A" w:rsidRDefault="00434DFC" w:rsidP="00434DFC">
      <w:pPr>
        <w:spacing w:after="160" w:line="240" w:lineRule="auto"/>
        <w:rPr>
          <w:rFonts w:ascii="Times New Roman" w:hAnsi="Times New Roman" w:cs="Times New Roman"/>
          <w:b/>
          <w:bCs/>
          <w:sz w:val="28"/>
          <w:u w:val="single"/>
        </w:rPr>
      </w:pPr>
      <w:r w:rsidRPr="004E435A">
        <w:rPr>
          <w:rFonts w:ascii="Times New Roman" w:hAnsi="Times New Roman" w:cs="Times New Roman"/>
          <w:b/>
          <w:bCs/>
          <w:sz w:val="28"/>
          <w:u w:val="single"/>
        </w:rPr>
        <w:t>SKILLS &amp; QUALIFICATIONS_______________________________________</w:t>
      </w:r>
    </w:p>
    <w:p w14:paraId="11704603" w14:textId="77777777" w:rsidR="00434DFC" w:rsidRPr="004E435A" w:rsidRDefault="00434DFC" w:rsidP="002E35B8">
      <w:pPr>
        <w:spacing w:after="160" w:line="240" w:lineRule="auto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Material processing: Extrusion, Injection Molding, Compression Molding and Solution Casting.</w:t>
      </w:r>
    </w:p>
    <w:p w14:paraId="1B3AAC8C" w14:textId="77777777" w:rsidR="00434DFC" w:rsidRPr="004E435A" w:rsidRDefault="002E35B8" w:rsidP="002E35B8">
      <w:pPr>
        <w:spacing w:after="16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434DFC" w:rsidRPr="004E435A">
        <w:rPr>
          <w:rFonts w:ascii="Times New Roman" w:hAnsi="Times New Roman" w:cs="Times New Roman"/>
        </w:rPr>
        <w:t xml:space="preserve">Material characterizations: DSC/DTA, TGA, GPC, AFM, TEM, SEM, </w:t>
      </w:r>
      <w:r>
        <w:rPr>
          <w:rFonts w:ascii="Times New Roman" w:hAnsi="Times New Roman" w:cs="Times New Roman"/>
        </w:rPr>
        <w:t>R</w:t>
      </w:r>
      <w:r w:rsidR="00434DFC" w:rsidRPr="004E435A">
        <w:rPr>
          <w:rFonts w:ascii="Times New Roman" w:hAnsi="Times New Roman" w:cs="Times New Roman"/>
        </w:rPr>
        <w:t>heological analysis, DMA, impact, tension and flexion, XRD, NMR, FTIR, UV-Vis.</w:t>
      </w:r>
    </w:p>
    <w:p w14:paraId="34FA26F7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Design of experiments, Statistical Analysis, Simulation, Modeling and Optimization.</w:t>
      </w:r>
    </w:p>
    <w:p w14:paraId="7BB59CBB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Simulation: Promax, HYSYS, ASPEN.</w:t>
      </w:r>
    </w:p>
    <w:p w14:paraId="014AAB52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Programming: MATLAB, Sigma plot.</w:t>
      </w:r>
    </w:p>
    <w:p w14:paraId="289B2628" w14:textId="77777777" w:rsidR="00434DFC" w:rsidRPr="004E435A" w:rsidRDefault="00434DFC" w:rsidP="00434DFC">
      <w:pPr>
        <w:spacing w:after="160" w:line="240" w:lineRule="auto"/>
        <w:jc w:val="both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- General: LATEX, AutoCAD, Edraw Max, Microsoft Office.</w:t>
      </w:r>
    </w:p>
    <w:p w14:paraId="1E0EF2AD" w14:textId="77777777" w:rsidR="00434DFC" w:rsidRPr="004E435A" w:rsidRDefault="00434DFC" w:rsidP="00434DFC">
      <w:pPr>
        <w:spacing w:after="160" w:line="240" w:lineRule="auto"/>
        <w:rPr>
          <w:rFonts w:ascii="Times New Roman" w:hAnsi="Times New Roman" w:cs="Times New Roman"/>
          <w:b/>
          <w:bCs/>
          <w:sz w:val="28"/>
          <w:u w:val="single"/>
        </w:rPr>
      </w:pPr>
      <w:r w:rsidRPr="004E435A">
        <w:rPr>
          <w:rFonts w:ascii="Times New Roman" w:hAnsi="Times New Roman" w:cs="Times New Roman"/>
          <w:b/>
          <w:bCs/>
          <w:sz w:val="28"/>
          <w:u w:val="single"/>
        </w:rPr>
        <w:t>LANGUAGE______________________________________________________</w:t>
      </w:r>
    </w:p>
    <w:p w14:paraId="3E80AC31" w14:textId="77777777" w:rsidR="00434DFC" w:rsidRPr="004E435A" w:rsidRDefault="00434DFC" w:rsidP="00434DFC">
      <w:pPr>
        <w:spacing w:after="160" w:line="240" w:lineRule="auto"/>
        <w:rPr>
          <w:rFonts w:ascii="Times New Roman" w:hAnsi="Times New Roman" w:cs="Times New Roman"/>
        </w:rPr>
      </w:pPr>
      <w:r w:rsidRPr="004E435A">
        <w:rPr>
          <w:rFonts w:ascii="Times New Roman" w:hAnsi="Times New Roman" w:cs="Times New Roman"/>
        </w:rPr>
        <w:t>English, French</w:t>
      </w:r>
    </w:p>
    <w:sectPr w:rsidR="00434DFC" w:rsidRPr="004E43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506C5" w14:textId="77777777" w:rsidR="007738BC" w:rsidRDefault="007738BC" w:rsidP="000B614E">
      <w:pPr>
        <w:spacing w:after="0" w:line="240" w:lineRule="auto"/>
      </w:pPr>
      <w:r>
        <w:separator/>
      </w:r>
    </w:p>
  </w:endnote>
  <w:endnote w:type="continuationSeparator" w:id="0">
    <w:p w14:paraId="5B05E3DF" w14:textId="77777777" w:rsidR="007738BC" w:rsidRDefault="007738BC" w:rsidP="000B6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D2E07B" w14:textId="77777777" w:rsidR="007738BC" w:rsidRDefault="007738BC" w:rsidP="000B614E">
      <w:pPr>
        <w:spacing w:after="0" w:line="240" w:lineRule="auto"/>
      </w:pPr>
      <w:r>
        <w:separator/>
      </w:r>
    </w:p>
  </w:footnote>
  <w:footnote w:type="continuationSeparator" w:id="0">
    <w:p w14:paraId="71288DF6" w14:textId="77777777" w:rsidR="007738BC" w:rsidRDefault="007738BC" w:rsidP="000B61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A01BE"/>
    <w:multiLevelType w:val="hybridMultilevel"/>
    <w:tmpl w:val="4E688040"/>
    <w:lvl w:ilvl="0" w:tplc="CD1AF6D8">
      <w:start w:val="22"/>
      <w:numFmt w:val="bullet"/>
      <w:lvlText w:val="-"/>
      <w:lvlJc w:val="left"/>
      <w:pPr>
        <w:ind w:left="1200" w:hanging="360"/>
      </w:pPr>
      <w:rPr>
        <w:rFonts w:ascii="Times New Roman" w:eastAsia="Calibr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121F5919"/>
    <w:multiLevelType w:val="hybridMultilevel"/>
    <w:tmpl w:val="9DDECAD0"/>
    <w:lvl w:ilvl="0" w:tplc="1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136D6893"/>
    <w:multiLevelType w:val="multilevel"/>
    <w:tmpl w:val="48E03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CF3435"/>
    <w:multiLevelType w:val="hybridMultilevel"/>
    <w:tmpl w:val="514A06AA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04A7A77"/>
    <w:multiLevelType w:val="multilevel"/>
    <w:tmpl w:val="D0222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0217C1"/>
    <w:multiLevelType w:val="multilevel"/>
    <w:tmpl w:val="0026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15607A"/>
    <w:multiLevelType w:val="multilevel"/>
    <w:tmpl w:val="F57EA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1A7F8B"/>
    <w:multiLevelType w:val="hybridMultilevel"/>
    <w:tmpl w:val="E790FD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DD0549"/>
    <w:multiLevelType w:val="multilevel"/>
    <w:tmpl w:val="DD102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0522F0"/>
    <w:multiLevelType w:val="hybridMultilevel"/>
    <w:tmpl w:val="0E0EA070"/>
    <w:lvl w:ilvl="0" w:tplc="62E8EB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E849AE"/>
    <w:multiLevelType w:val="hybridMultilevel"/>
    <w:tmpl w:val="8E06F54C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3"/>
  </w:num>
  <w:num w:numId="8">
    <w:abstractNumId w:val="1"/>
  </w:num>
  <w:num w:numId="9">
    <w:abstractNumId w:val="7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NDKxMLQ0NbcwMTVQ0lEKTi0uzszPAymwqAUATZoxWCwAAAA="/>
  </w:docVars>
  <w:rsids>
    <w:rsidRoot w:val="00DD32EA"/>
    <w:rsid w:val="00021026"/>
    <w:rsid w:val="000909B3"/>
    <w:rsid w:val="000B614E"/>
    <w:rsid w:val="000D3C19"/>
    <w:rsid w:val="00124F2E"/>
    <w:rsid w:val="00146C25"/>
    <w:rsid w:val="001D797C"/>
    <w:rsid w:val="00211A2E"/>
    <w:rsid w:val="00214D2D"/>
    <w:rsid w:val="0022019D"/>
    <w:rsid w:val="00226DB4"/>
    <w:rsid w:val="00247508"/>
    <w:rsid w:val="002E08F9"/>
    <w:rsid w:val="002E35B8"/>
    <w:rsid w:val="002E714B"/>
    <w:rsid w:val="003144A2"/>
    <w:rsid w:val="0032113D"/>
    <w:rsid w:val="003273EF"/>
    <w:rsid w:val="0032763C"/>
    <w:rsid w:val="003438ED"/>
    <w:rsid w:val="0035540F"/>
    <w:rsid w:val="003751D8"/>
    <w:rsid w:val="00375A7D"/>
    <w:rsid w:val="003A43AE"/>
    <w:rsid w:val="003A687C"/>
    <w:rsid w:val="003E38F6"/>
    <w:rsid w:val="003F120C"/>
    <w:rsid w:val="00400E8E"/>
    <w:rsid w:val="00434DFC"/>
    <w:rsid w:val="00443FAA"/>
    <w:rsid w:val="00462882"/>
    <w:rsid w:val="00495BFC"/>
    <w:rsid w:val="004B41D3"/>
    <w:rsid w:val="004D1CEE"/>
    <w:rsid w:val="004F0956"/>
    <w:rsid w:val="0051714E"/>
    <w:rsid w:val="00531B97"/>
    <w:rsid w:val="00535529"/>
    <w:rsid w:val="00541561"/>
    <w:rsid w:val="0055548D"/>
    <w:rsid w:val="00566685"/>
    <w:rsid w:val="00583E6C"/>
    <w:rsid w:val="0058474A"/>
    <w:rsid w:val="005F5EE2"/>
    <w:rsid w:val="005F76B3"/>
    <w:rsid w:val="00625321"/>
    <w:rsid w:val="00637A22"/>
    <w:rsid w:val="006617A4"/>
    <w:rsid w:val="006666A8"/>
    <w:rsid w:val="006A2B76"/>
    <w:rsid w:val="006C72B4"/>
    <w:rsid w:val="006E38B0"/>
    <w:rsid w:val="006F049C"/>
    <w:rsid w:val="007646CF"/>
    <w:rsid w:val="00765BE9"/>
    <w:rsid w:val="007738BC"/>
    <w:rsid w:val="007B6C93"/>
    <w:rsid w:val="007C0DBE"/>
    <w:rsid w:val="007C141E"/>
    <w:rsid w:val="00822CBA"/>
    <w:rsid w:val="00843760"/>
    <w:rsid w:val="00861489"/>
    <w:rsid w:val="008943AF"/>
    <w:rsid w:val="008A2355"/>
    <w:rsid w:val="008B008E"/>
    <w:rsid w:val="008B0381"/>
    <w:rsid w:val="008B498D"/>
    <w:rsid w:val="0093054E"/>
    <w:rsid w:val="00950B94"/>
    <w:rsid w:val="0095428F"/>
    <w:rsid w:val="00992B66"/>
    <w:rsid w:val="009C5EED"/>
    <w:rsid w:val="00A15626"/>
    <w:rsid w:val="00A81F05"/>
    <w:rsid w:val="00AB525D"/>
    <w:rsid w:val="00AD55F9"/>
    <w:rsid w:val="00AD66C1"/>
    <w:rsid w:val="00AF5656"/>
    <w:rsid w:val="00B44E36"/>
    <w:rsid w:val="00B50F53"/>
    <w:rsid w:val="00B67DAD"/>
    <w:rsid w:val="00B82999"/>
    <w:rsid w:val="00B8389C"/>
    <w:rsid w:val="00BC7916"/>
    <w:rsid w:val="00BD0E8C"/>
    <w:rsid w:val="00C22A9A"/>
    <w:rsid w:val="00C72B23"/>
    <w:rsid w:val="00C84FE2"/>
    <w:rsid w:val="00CB5EA3"/>
    <w:rsid w:val="00D52009"/>
    <w:rsid w:val="00D67CEB"/>
    <w:rsid w:val="00DC5FC5"/>
    <w:rsid w:val="00DD32EA"/>
    <w:rsid w:val="00E40FB6"/>
    <w:rsid w:val="00E7143F"/>
    <w:rsid w:val="00E74D95"/>
    <w:rsid w:val="00EC2C0A"/>
    <w:rsid w:val="00EC7496"/>
    <w:rsid w:val="00ED453E"/>
    <w:rsid w:val="00FA06E1"/>
    <w:rsid w:val="00FB2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13439"/>
  <w15:chartTrackingRefBased/>
  <w15:docId w15:val="{9CA84D33-1A65-4BFD-A36B-35EAF7256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0DBE"/>
    <w:pPr>
      <w:spacing w:after="200" w:line="276" w:lineRule="auto"/>
    </w:pPr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DD32E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42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2EA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customStyle="1" w:styleId="Default">
    <w:name w:val="Default"/>
    <w:uiPriority w:val="99"/>
    <w:rsid w:val="00DD32E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428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iringcompanytext">
    <w:name w:val="hiring_company_text"/>
    <w:basedOn w:val="DefaultParagraphFont"/>
    <w:rsid w:val="0095428F"/>
  </w:style>
  <w:style w:type="character" w:styleId="Hyperlink">
    <w:name w:val="Hyperlink"/>
    <w:basedOn w:val="DefaultParagraphFont"/>
    <w:uiPriority w:val="99"/>
    <w:unhideWhenUsed/>
    <w:rsid w:val="0095428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171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4D1CEE"/>
    <w:pPr>
      <w:ind w:left="720"/>
      <w:contextualSpacing/>
    </w:pPr>
  </w:style>
  <w:style w:type="character" w:customStyle="1" w:styleId="jobs-details-top-cardbullet">
    <w:name w:val="jobs-details-top-card__bullet"/>
    <w:basedOn w:val="DefaultParagraphFont"/>
    <w:rsid w:val="00021026"/>
  </w:style>
  <w:style w:type="character" w:customStyle="1" w:styleId="a11y-text">
    <w:name w:val="a11y-text"/>
    <w:basedOn w:val="DefaultParagraphFont"/>
    <w:rsid w:val="00021026"/>
  </w:style>
  <w:style w:type="paragraph" w:styleId="Header">
    <w:name w:val="header"/>
    <w:basedOn w:val="Normal"/>
    <w:link w:val="HeaderChar"/>
    <w:uiPriority w:val="99"/>
    <w:unhideWhenUsed/>
    <w:rsid w:val="000B6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14E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0B6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14E"/>
    <w:rPr>
      <w:rFonts w:ascii="Calibri" w:eastAsia="Calibri" w:hAnsi="Calibri" w:cs="Aria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617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8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-beta/8315/life/?lipi=urn%3Ali%3Apage%3Ad_flagship3_job_details%3B7%2Fd2AbOqS6eHMdnYY2LG9w%3D%3D&amp;licu=urn%3Ali%3Acontrol%3Ad_flagship3_job_details-company_lin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jar.Yousefia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-beta/8315/life/?lipi=urn%3Ali%3Apage%3Ad_flagship3_job_details%3B7%2Fd2AbOqS6eHMdnYY2LG9w%3D%3D&amp;licu=urn%3Ali%3Acontrol%3Ad_flagship3_job_details-company_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ar</dc:creator>
  <cp:keywords/>
  <dc:description/>
  <cp:lastModifiedBy>hajar.yousefian@gmail.com</cp:lastModifiedBy>
  <cp:revision>2</cp:revision>
  <dcterms:created xsi:type="dcterms:W3CDTF">2023-05-12T20:41:00Z</dcterms:created>
  <dcterms:modified xsi:type="dcterms:W3CDTF">2023-05-12T20:41:00Z</dcterms:modified>
</cp:coreProperties>
</file>